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774" w:type="dxa"/>
        <w:tblBorders>
          <w:bottom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34"/>
        <w:gridCol w:w="8364"/>
        <w:gridCol w:w="1276"/>
      </w:tblGrid>
      <w:tr w:rsidR="00083013" w:rsidRPr="00D66097" w14:paraId="2CD5EBAB" w14:textId="77777777" w:rsidTr="4581E000">
        <w:trPr>
          <w:trHeight w:hRule="exact" w:val="709"/>
        </w:trPr>
        <w:tc>
          <w:tcPr>
            <w:tcW w:w="1134" w:type="dxa"/>
            <w:shd w:val="clear" w:color="auto" w:fill="auto"/>
            <w:vAlign w:val="center"/>
          </w:tcPr>
          <w:p w14:paraId="672A6659" w14:textId="77777777" w:rsidR="00083013" w:rsidRPr="00D66097" w:rsidRDefault="001D78A5" w:rsidP="00EC118F">
            <w:pPr>
              <w:pStyle w:val="Nessunaspaziatura"/>
              <w:jc w:val="center"/>
              <w:rPr>
                <w:rFonts w:ascii="Arial" w:hAnsi="Arial" w:cs="Arial"/>
                <w:sz w:val="20"/>
                <w:szCs w:val="20"/>
              </w:rPr>
            </w:pPr>
            <w:bookmarkStart w:id="0" w:name="Variabili"/>
            <w:r w:rsidRPr="00D66097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2753CB6D" wp14:editId="07777777">
                  <wp:extent cx="342900" cy="342900"/>
                  <wp:effectExtent l="0" t="0" r="0" b="0"/>
                  <wp:docPr id="2" name="Immagin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64" w:type="dxa"/>
            <w:shd w:val="clear" w:color="auto" w:fill="auto"/>
            <w:vAlign w:val="center"/>
          </w:tcPr>
          <w:p w14:paraId="108893C0" w14:textId="20975021" w:rsidR="00083013" w:rsidRPr="0008283E" w:rsidRDefault="4489284F" w:rsidP="00EC118F">
            <w:pPr>
              <w:pStyle w:val="Nessunaspaziatura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4581E0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ichiesta copia del modulo </w:t>
            </w:r>
            <w:r w:rsidR="38476596" w:rsidRPr="4581E0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unico </w:t>
            </w:r>
            <w:r w:rsidRPr="4581E0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i adesione al </w:t>
            </w:r>
            <w:r w:rsidR="30BB0FD2" w:rsidRPr="4581E000">
              <w:rPr>
                <w:rFonts w:ascii="Arial" w:hAnsi="Arial" w:cs="Arial"/>
                <w:b/>
                <w:bCs/>
                <w:sz w:val="20"/>
                <w:szCs w:val="20"/>
              </w:rPr>
              <w:t>servizio di firma elettronica avanzata con OTP</w:t>
            </w:r>
            <w:r w:rsidR="35FC492D" w:rsidRPr="4581E0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132CB20F" w:rsidRPr="4581E000">
              <w:rPr>
                <w:rFonts w:ascii="Arial" w:hAnsi="Arial" w:cs="Arial"/>
                <w:b/>
                <w:bCs/>
                <w:sz w:val="20"/>
                <w:szCs w:val="20"/>
              </w:rPr>
              <w:t>e/o del documento di riconoscimento</w:t>
            </w:r>
            <w:r w:rsidR="00C636E1" w:rsidRPr="4581E00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="00C636E1" w:rsidRPr="4581E000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DOCVARIABLE "sottotitoloContratto" </w:instrText>
            </w:r>
            <w:r w:rsidR="00C636E1" w:rsidRPr="4581E00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C636E1" w:rsidRPr="4581E00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EA0B094" w14:textId="77777777" w:rsidR="00BD64BB" w:rsidRDefault="00BD64BB" w:rsidP="00083013">
            <w:pPr>
              <w:pStyle w:val="Nessunaspaziatura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d. 2031</w:t>
            </w:r>
          </w:p>
          <w:p w14:paraId="73178FB8" w14:textId="77777777" w:rsidR="00083013" w:rsidRPr="00D66097" w:rsidRDefault="00457741" w:rsidP="00083013">
            <w:pPr>
              <w:pStyle w:val="Nessunaspaziatura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d</w:t>
            </w:r>
            <w:r w:rsidRPr="00646C59">
              <w:rPr>
                <w:rFonts w:ascii="Arial" w:hAnsi="Arial" w:cs="Arial"/>
                <w:sz w:val="20"/>
                <w:szCs w:val="20"/>
              </w:rPr>
              <w:t>. …/20</w:t>
            </w:r>
            <w:r w:rsidR="00597295" w:rsidRPr="00646C59">
              <w:rPr>
                <w:rFonts w:ascii="Arial" w:hAnsi="Arial" w:cs="Arial"/>
                <w:sz w:val="20"/>
                <w:szCs w:val="20"/>
              </w:rPr>
              <w:t>22</w:t>
            </w:r>
          </w:p>
        </w:tc>
      </w:tr>
    </w:tbl>
    <w:p w14:paraId="0A37501D" w14:textId="77777777" w:rsidR="00083013" w:rsidRPr="00D66097" w:rsidRDefault="00083013" w:rsidP="00083013">
      <w:pPr>
        <w:pStyle w:val="Nessunaspaziatura"/>
        <w:rPr>
          <w:rFonts w:ascii="Arial" w:hAnsi="Arial" w:cs="Arial"/>
          <w:sz w:val="20"/>
          <w:szCs w:val="20"/>
        </w:rPr>
      </w:pPr>
    </w:p>
    <w:tbl>
      <w:tblPr>
        <w:tblW w:w="1076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03"/>
        <w:gridCol w:w="292"/>
        <w:gridCol w:w="5371"/>
      </w:tblGrid>
      <w:tr w:rsidR="00083013" w:rsidRPr="003B056B" w14:paraId="01988FA2" w14:textId="77777777" w:rsidTr="00BD64BB">
        <w:trPr>
          <w:cantSplit/>
          <w:trHeight w:val="57"/>
        </w:trPr>
        <w:tc>
          <w:tcPr>
            <w:tcW w:w="5103" w:type="dxa"/>
            <w:tcBorders>
              <w:bottom w:val="single" w:sz="4" w:space="0" w:color="auto"/>
            </w:tcBorders>
          </w:tcPr>
          <w:p w14:paraId="0D607C81" w14:textId="77777777" w:rsidR="00083013" w:rsidRPr="00646C59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  <w:r w:rsidRPr="00646C59">
              <w:rPr>
                <w:rFonts w:ascii="Arial" w:hAnsi="Arial" w:cs="Arial"/>
                <w:i/>
                <w:sz w:val="18"/>
                <w:szCs w:val="20"/>
              </w:rPr>
              <w:t>Mittente:</w:t>
            </w:r>
          </w:p>
        </w:tc>
        <w:tc>
          <w:tcPr>
            <w:tcW w:w="292" w:type="dxa"/>
          </w:tcPr>
          <w:p w14:paraId="5DAB6C7B" w14:textId="77777777" w:rsidR="00083013" w:rsidRPr="003B056B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</w:p>
        </w:tc>
        <w:tc>
          <w:tcPr>
            <w:tcW w:w="5371" w:type="dxa"/>
            <w:tcBorders>
              <w:bottom w:val="single" w:sz="4" w:space="0" w:color="auto"/>
            </w:tcBorders>
          </w:tcPr>
          <w:p w14:paraId="02EB378F" w14:textId="77777777" w:rsidR="00083013" w:rsidRPr="003B056B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</w:p>
        </w:tc>
      </w:tr>
      <w:tr w:rsidR="00083013" w:rsidRPr="00D66097" w14:paraId="3C59F7AC" w14:textId="77777777" w:rsidTr="00BD64BB">
        <w:trPr>
          <w:cantSplit/>
          <w:trHeight w:val="1622"/>
        </w:trPr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483B7" w14:textId="77777777" w:rsidR="00083013" w:rsidRPr="00646C59" w:rsidRDefault="00083013" w:rsidP="00083013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fldChar w:fldCharType="begin"/>
            </w:r>
            <w:r w:rsidRPr="00646C59">
              <w:rPr>
                <w:rFonts w:ascii="Arial" w:hAnsi="Arial" w:cs="Arial"/>
                <w:sz w:val="18"/>
                <w:szCs w:val="20"/>
              </w:rPr>
              <w:instrText xml:space="preserve"> DOCVARIABLE "titoloOnorifico__1" </w:instrTex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Pr="00646C59">
              <w:rPr>
                <w:rFonts w:ascii="Arial" w:hAnsi="Arial" w:cs="Arial"/>
                <w:sz w:val="18"/>
                <w:szCs w:val="20"/>
              </w:rPr>
              <w:t>EGR. SIG.</w: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end"/>
            </w:r>
          </w:p>
          <w:p w14:paraId="5980584F" w14:textId="77777777" w:rsidR="00083013" w:rsidRPr="00646C59" w:rsidRDefault="000D57FC" w:rsidP="00083013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t>[..]</w:t>
            </w:r>
            <w:r w:rsidR="00083013" w:rsidRPr="00646C59">
              <w:rPr>
                <w:rFonts w:ascii="Arial" w:hAnsi="Arial" w:cs="Arial"/>
                <w:sz w:val="18"/>
                <w:szCs w:val="20"/>
              </w:rPr>
              <w:fldChar w:fldCharType="begin"/>
            </w:r>
            <w:r w:rsidR="00083013" w:rsidRPr="00646C59">
              <w:rPr>
                <w:rFonts w:ascii="Arial" w:hAnsi="Arial" w:cs="Arial"/>
                <w:sz w:val="18"/>
                <w:szCs w:val="20"/>
              </w:rPr>
              <w:instrText xml:space="preserve"> DOCVARIABLE "intestazione1a__2" </w:instrText>
            </w:r>
            <w:r w:rsidR="00083013" w:rsidRPr="00646C59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="00083013" w:rsidRPr="00646C59">
              <w:rPr>
                <w:rFonts w:ascii="Arial" w:hAnsi="Arial" w:cs="Arial"/>
                <w:sz w:val="18"/>
                <w:szCs w:val="20"/>
              </w:rPr>
              <w:fldChar w:fldCharType="end"/>
            </w:r>
          </w:p>
          <w:p w14:paraId="05656109" w14:textId="77777777" w:rsidR="00083013" w:rsidRPr="00646C59" w:rsidRDefault="00083013" w:rsidP="00083013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fldChar w:fldCharType="begin"/>
            </w:r>
            <w:r w:rsidRPr="00646C59">
              <w:rPr>
                <w:rFonts w:ascii="Arial" w:hAnsi="Arial" w:cs="Arial"/>
                <w:sz w:val="18"/>
                <w:szCs w:val="20"/>
              </w:rPr>
              <w:instrText xml:space="preserve"> DOCVARIABLE "intestazione2a__2" </w:instrTex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end"/>
            </w:r>
          </w:p>
          <w:p w14:paraId="62EABC91" w14:textId="77777777" w:rsidR="00083013" w:rsidRPr="00646C59" w:rsidRDefault="00083013" w:rsidP="00083013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fldChar w:fldCharType="begin"/>
            </w:r>
            <w:r w:rsidRPr="00646C59">
              <w:rPr>
                <w:rFonts w:ascii="Arial" w:hAnsi="Arial" w:cs="Arial"/>
                <w:sz w:val="18"/>
                <w:szCs w:val="20"/>
              </w:rPr>
              <w:instrText xml:space="preserve"> DOCVARIABLE "residenzaIndirizzo__1" </w:instrTex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Pr="00646C59">
              <w:rPr>
                <w:rFonts w:ascii="Arial" w:hAnsi="Arial" w:cs="Arial"/>
                <w:sz w:val="18"/>
                <w:szCs w:val="20"/>
              </w:rPr>
              <w:t>INDIRIZZO RESIDENZA</w: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end"/>
            </w:r>
          </w:p>
          <w:p w14:paraId="1ECA055F" w14:textId="77777777" w:rsidR="00083013" w:rsidRPr="00646C59" w:rsidRDefault="000D57FC" w:rsidP="00083013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t>[..]</w:t>
            </w:r>
          </w:p>
          <w:p w14:paraId="6A05A809" w14:textId="77777777" w:rsidR="00083013" w:rsidRPr="00646C59" w:rsidRDefault="00083013" w:rsidP="00083013">
            <w:pPr>
              <w:pStyle w:val="Nessunaspaziatura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2" w:type="dxa"/>
            <w:tcBorders>
              <w:left w:val="single" w:sz="4" w:space="0" w:color="auto"/>
              <w:right w:val="single" w:sz="4" w:space="0" w:color="auto"/>
            </w:tcBorders>
          </w:tcPr>
          <w:p w14:paraId="5A39BBE3" w14:textId="77777777" w:rsidR="00083013" w:rsidRPr="00D66097" w:rsidRDefault="00083013" w:rsidP="00083013">
            <w:pPr>
              <w:pStyle w:val="Nessunaspaziatura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17298" w14:textId="77777777" w:rsidR="0058601E" w:rsidRPr="0034000C" w:rsidRDefault="0058601E" w:rsidP="0058601E">
            <w:pPr>
              <w:pStyle w:val="Normale1"/>
              <w:spacing w:after="0"/>
              <w:rPr>
                <w:sz w:val="12"/>
                <w:szCs w:val="12"/>
              </w:rPr>
            </w:pPr>
            <w:r w:rsidRPr="0034000C">
              <w:rPr>
                <w:sz w:val="12"/>
                <w:szCs w:val="12"/>
              </w:rPr>
              <w:t>BANCA DI SAN GIOVANNI ROTONDO</w:t>
            </w:r>
          </w:p>
          <w:p w14:paraId="13160AB0" w14:textId="77777777" w:rsidR="0058601E" w:rsidRPr="0034000C" w:rsidRDefault="0058601E" w:rsidP="0058601E">
            <w:pPr>
              <w:pStyle w:val="Normale1"/>
              <w:spacing w:after="0" w:line="0" w:lineRule="atLeast"/>
              <w:rPr>
                <w:sz w:val="10"/>
                <w:szCs w:val="10"/>
              </w:rPr>
            </w:pPr>
            <w:r w:rsidRPr="0034000C">
              <w:rPr>
                <w:sz w:val="10"/>
                <w:szCs w:val="10"/>
              </w:rPr>
              <w:t>Iscritta all'Albo delle Coop. a Mutualità prevalente al n.A1 62963 - Iscritta all'Albo delle Banche - ABI: 08810</w:t>
            </w:r>
          </w:p>
          <w:p w14:paraId="4FA4B0C4" w14:textId="77777777" w:rsidR="0058601E" w:rsidRPr="0034000C" w:rsidRDefault="0058601E" w:rsidP="0058601E">
            <w:pPr>
              <w:pStyle w:val="Normale1"/>
              <w:spacing w:after="0" w:line="0" w:lineRule="atLeast"/>
              <w:rPr>
                <w:sz w:val="10"/>
                <w:szCs w:val="10"/>
              </w:rPr>
            </w:pPr>
            <w:r w:rsidRPr="0034000C">
              <w:rPr>
                <w:sz w:val="10"/>
                <w:szCs w:val="10"/>
              </w:rPr>
              <w:t>Aderente al Fondo Garanzia dei Depositanti del Credito Cooperativo</w:t>
            </w:r>
          </w:p>
          <w:p w14:paraId="7C1E3D32" w14:textId="77777777" w:rsidR="0058601E" w:rsidRPr="0034000C" w:rsidRDefault="0058601E" w:rsidP="0058601E">
            <w:pPr>
              <w:pStyle w:val="Normale1"/>
              <w:spacing w:after="0" w:line="0" w:lineRule="atLeast"/>
              <w:rPr>
                <w:sz w:val="10"/>
                <w:szCs w:val="10"/>
              </w:rPr>
            </w:pPr>
            <w:r w:rsidRPr="0034000C">
              <w:rPr>
                <w:sz w:val="10"/>
                <w:szCs w:val="10"/>
              </w:rPr>
              <w:t>Aderente al Gruppo Bancario Cooperativo Cassa Centrale Banca, iscritto all’Albo dei Gruppi Bancari</w:t>
            </w:r>
          </w:p>
          <w:p w14:paraId="2F1E99E1" w14:textId="77777777" w:rsidR="0058601E" w:rsidRPr="0034000C" w:rsidRDefault="0058601E" w:rsidP="0058601E">
            <w:pPr>
              <w:pStyle w:val="Normale1"/>
              <w:spacing w:after="0" w:line="0" w:lineRule="atLeast"/>
              <w:rPr>
                <w:sz w:val="10"/>
                <w:szCs w:val="10"/>
              </w:rPr>
            </w:pPr>
            <w:r w:rsidRPr="0034000C">
              <w:rPr>
                <w:sz w:val="10"/>
                <w:szCs w:val="10"/>
              </w:rPr>
              <w:t xml:space="preserve">Soggetta all’attività di direzione e coordinamento della Capogruppo Cassa Centrale Banca Credito Cooperativo Italiano </w:t>
            </w:r>
            <w:proofErr w:type="spellStart"/>
            <w:r w:rsidRPr="0034000C">
              <w:rPr>
                <w:sz w:val="10"/>
                <w:szCs w:val="10"/>
              </w:rPr>
              <w:t>SpA</w:t>
            </w:r>
            <w:proofErr w:type="spellEnd"/>
          </w:p>
          <w:p w14:paraId="44022A2D" w14:textId="77777777" w:rsidR="0058601E" w:rsidRPr="0034000C" w:rsidRDefault="0058601E" w:rsidP="0058601E">
            <w:pPr>
              <w:pStyle w:val="Normale1"/>
              <w:spacing w:after="0" w:line="0" w:lineRule="atLeast"/>
              <w:rPr>
                <w:sz w:val="10"/>
                <w:szCs w:val="10"/>
              </w:rPr>
            </w:pPr>
            <w:r w:rsidRPr="0034000C">
              <w:rPr>
                <w:sz w:val="10"/>
                <w:szCs w:val="10"/>
              </w:rPr>
              <w:t>Iscrizione al Registro delle Imprese di 23462 e Codice Fiscale n.</w:t>
            </w:r>
            <w:r w:rsidRPr="0034000C">
              <w:rPr>
                <w:rFonts w:ascii="Times New Roman" w:hAnsi="Times New Roman"/>
                <w:bCs/>
                <w:iCs/>
                <w:sz w:val="16"/>
              </w:rPr>
              <w:t xml:space="preserve"> </w:t>
            </w:r>
            <w:r w:rsidRPr="0034000C">
              <w:rPr>
                <w:sz w:val="10"/>
                <w:szCs w:val="10"/>
              </w:rPr>
              <w:t>00149260713</w:t>
            </w:r>
          </w:p>
          <w:p w14:paraId="2218C73B" w14:textId="77777777" w:rsidR="0058601E" w:rsidRPr="0034000C" w:rsidRDefault="0058601E" w:rsidP="0058601E">
            <w:pPr>
              <w:pStyle w:val="Normale1"/>
              <w:spacing w:after="0" w:line="0" w:lineRule="atLeast"/>
              <w:rPr>
                <w:sz w:val="10"/>
                <w:szCs w:val="10"/>
              </w:rPr>
            </w:pPr>
            <w:r w:rsidRPr="0034000C">
              <w:rPr>
                <w:sz w:val="10"/>
                <w:szCs w:val="10"/>
              </w:rPr>
              <w:t xml:space="preserve">Società partecipante al Gruppo IVA Cassa Centrale Banca – P.IVA 02529020220 </w:t>
            </w:r>
          </w:p>
          <w:p w14:paraId="2B9FF5D5" w14:textId="77777777" w:rsidR="0058601E" w:rsidRPr="0034000C" w:rsidRDefault="0058601E" w:rsidP="0058601E">
            <w:pPr>
              <w:pStyle w:val="Normale1"/>
              <w:spacing w:after="0" w:line="0" w:lineRule="atLeast"/>
              <w:rPr>
                <w:sz w:val="10"/>
                <w:szCs w:val="10"/>
              </w:rPr>
            </w:pPr>
            <w:r w:rsidRPr="0034000C">
              <w:rPr>
                <w:sz w:val="10"/>
                <w:szCs w:val="10"/>
              </w:rPr>
              <w:t>Sede: San Giovanni Rotondo, viale A. Moro 9,  tel.0882837111, fax 0882837011, e-mail: info@bccsangiovannirotondo.it</w:t>
            </w:r>
          </w:p>
          <w:p w14:paraId="41C8F396" w14:textId="77777777" w:rsidR="00083013" w:rsidRPr="00646C59" w:rsidRDefault="00083013" w:rsidP="00083013">
            <w:pPr>
              <w:pStyle w:val="Nessunaspaziatura"/>
              <w:jc w:val="right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083013" w:rsidRPr="003B056B" w14:paraId="16D8E4E9" w14:textId="77777777" w:rsidTr="00BD64BB">
        <w:trPr>
          <w:cantSplit/>
          <w:trHeight w:val="57"/>
        </w:trPr>
        <w:tc>
          <w:tcPr>
            <w:tcW w:w="5103" w:type="dxa"/>
            <w:tcBorders>
              <w:top w:val="single" w:sz="4" w:space="0" w:color="auto"/>
            </w:tcBorders>
          </w:tcPr>
          <w:p w14:paraId="77061032" w14:textId="77777777" w:rsidR="00083013" w:rsidRPr="003B056B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  <w:r w:rsidRPr="003B056B">
              <w:rPr>
                <w:rFonts w:ascii="Arial" w:hAnsi="Arial" w:cs="Arial"/>
                <w:i/>
                <w:sz w:val="18"/>
                <w:szCs w:val="20"/>
              </w:rPr>
              <w:t xml:space="preserve">di seguito indicato come il </w:t>
            </w:r>
            <w:r w:rsidR="00F959A3">
              <w:rPr>
                <w:rFonts w:ascii="Arial" w:hAnsi="Arial" w:cs="Arial"/>
                <w:i/>
                <w:sz w:val="18"/>
                <w:szCs w:val="20"/>
              </w:rPr>
              <w:t>“</w:t>
            </w:r>
            <w:r w:rsidRPr="001C4BA2">
              <w:rPr>
                <w:rFonts w:ascii="Arial" w:hAnsi="Arial" w:cs="Arial"/>
                <w:b/>
                <w:bCs/>
                <w:i/>
                <w:sz w:val="18"/>
                <w:szCs w:val="20"/>
              </w:rPr>
              <w:t>Cliente</w:t>
            </w:r>
            <w:r w:rsidRPr="003B056B">
              <w:rPr>
                <w:rFonts w:ascii="Arial" w:hAnsi="Arial" w:cs="Arial"/>
                <w:i/>
                <w:sz w:val="18"/>
                <w:szCs w:val="20"/>
              </w:rPr>
              <w:t>”</w:t>
            </w:r>
          </w:p>
        </w:tc>
        <w:tc>
          <w:tcPr>
            <w:tcW w:w="292" w:type="dxa"/>
          </w:tcPr>
          <w:p w14:paraId="72A3D3EC" w14:textId="77777777" w:rsidR="00083013" w:rsidRPr="003B056B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</w:p>
        </w:tc>
        <w:tc>
          <w:tcPr>
            <w:tcW w:w="5371" w:type="dxa"/>
            <w:tcBorders>
              <w:top w:val="single" w:sz="4" w:space="0" w:color="auto"/>
            </w:tcBorders>
          </w:tcPr>
          <w:p w14:paraId="138A020C" w14:textId="77777777" w:rsidR="00083013" w:rsidRPr="003B056B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  <w:r w:rsidRPr="003B056B">
              <w:rPr>
                <w:rFonts w:ascii="Arial" w:hAnsi="Arial" w:cs="Arial"/>
                <w:i/>
                <w:sz w:val="18"/>
                <w:szCs w:val="20"/>
              </w:rPr>
              <w:t xml:space="preserve">di seguito indicata come la </w:t>
            </w:r>
            <w:r w:rsidR="00F959A3">
              <w:rPr>
                <w:rFonts w:ascii="Arial" w:hAnsi="Arial" w:cs="Arial"/>
                <w:i/>
                <w:sz w:val="18"/>
                <w:szCs w:val="20"/>
              </w:rPr>
              <w:t>“</w:t>
            </w:r>
            <w:r w:rsidRPr="001C4BA2">
              <w:rPr>
                <w:rFonts w:ascii="Arial" w:hAnsi="Arial" w:cs="Arial"/>
                <w:b/>
                <w:bCs/>
                <w:i/>
                <w:sz w:val="18"/>
                <w:szCs w:val="20"/>
              </w:rPr>
              <w:t>Banca</w:t>
            </w:r>
            <w:r w:rsidRPr="003B056B">
              <w:rPr>
                <w:rFonts w:ascii="Arial" w:hAnsi="Arial" w:cs="Arial"/>
                <w:i/>
                <w:sz w:val="18"/>
                <w:szCs w:val="20"/>
              </w:rPr>
              <w:t>”</w:t>
            </w:r>
          </w:p>
        </w:tc>
      </w:tr>
    </w:tbl>
    <w:p w14:paraId="0D0B940D" w14:textId="77777777" w:rsidR="00083013" w:rsidRPr="00AE7044" w:rsidRDefault="00083013" w:rsidP="00083013">
      <w:pPr>
        <w:pStyle w:val="Nessunaspaziatura"/>
        <w:rPr>
          <w:rFonts w:ascii="Arial" w:eastAsia="Times New Roman" w:hAnsi="Arial" w:cs="Arial"/>
          <w:sz w:val="14"/>
          <w:szCs w:val="20"/>
          <w:lang w:eastAsia="it-IT"/>
        </w:rPr>
      </w:pPr>
    </w:p>
    <w:p w14:paraId="54F9AE05" w14:textId="77777777" w:rsidR="00083013" w:rsidRDefault="00083013" w:rsidP="00083013">
      <w:pPr>
        <w:pStyle w:val="Nessunaspaziatura"/>
        <w:rPr>
          <w:rFonts w:ascii="Arial" w:hAnsi="Arial" w:cs="Arial"/>
          <w:sz w:val="14"/>
          <w:szCs w:val="20"/>
        </w:rPr>
      </w:pPr>
      <w:r w:rsidRPr="00AE7044">
        <w:rPr>
          <w:rFonts w:ascii="Arial" w:hAnsi="Arial" w:cs="Arial"/>
          <w:sz w:val="14"/>
          <w:szCs w:val="20"/>
        </w:rPr>
        <w:t xml:space="preserve">   </w:t>
      </w:r>
    </w:p>
    <w:p w14:paraId="0E27B00A" w14:textId="77777777" w:rsidR="00A12E7D" w:rsidRPr="00AE7044" w:rsidRDefault="00A12E7D" w:rsidP="00083013">
      <w:pPr>
        <w:pStyle w:val="Nessunaspaziatura"/>
        <w:rPr>
          <w:rFonts w:ascii="Arial" w:hAnsi="Arial" w:cs="Arial"/>
          <w:sz w:val="14"/>
          <w:szCs w:val="20"/>
        </w:rPr>
      </w:pPr>
    </w:p>
    <w:p w14:paraId="60061E4C" w14:textId="77777777" w:rsidR="0088738D" w:rsidRDefault="0088738D" w:rsidP="00B53518">
      <w:pPr>
        <w:pStyle w:val="Normale0"/>
        <w:rPr>
          <w:b/>
          <w:sz w:val="18"/>
        </w:rPr>
      </w:pPr>
    </w:p>
    <w:p w14:paraId="4A082F53" w14:textId="77777777" w:rsidR="00083013" w:rsidRPr="00CD30A6" w:rsidRDefault="00083013" w:rsidP="002B192C">
      <w:pPr>
        <w:pStyle w:val="Normale0"/>
        <w:jc w:val="both"/>
        <w:rPr>
          <w:b/>
          <w:sz w:val="18"/>
        </w:rPr>
      </w:pPr>
      <w:r w:rsidRPr="00CD30A6">
        <w:rPr>
          <w:b/>
          <w:sz w:val="18"/>
        </w:rPr>
        <w:t xml:space="preserve">OGGETTO: </w:t>
      </w:r>
      <w:r w:rsidR="00B53518" w:rsidRPr="00B53518">
        <w:rPr>
          <w:b/>
          <w:sz w:val="18"/>
        </w:rPr>
        <w:t xml:space="preserve">Richiesta </w:t>
      </w:r>
      <w:r w:rsidR="00E11D3E">
        <w:rPr>
          <w:b/>
          <w:sz w:val="18"/>
        </w:rPr>
        <w:t>e</w:t>
      </w:r>
      <w:r w:rsidR="00597295">
        <w:rPr>
          <w:b/>
          <w:sz w:val="18"/>
        </w:rPr>
        <w:t xml:space="preserve"> ottenimento di</w:t>
      </w:r>
      <w:r w:rsidR="00EC118F">
        <w:rPr>
          <w:b/>
          <w:sz w:val="18"/>
        </w:rPr>
        <w:t xml:space="preserve"> copia di</w:t>
      </w:r>
      <w:r w:rsidR="00597295">
        <w:rPr>
          <w:b/>
          <w:sz w:val="18"/>
        </w:rPr>
        <w:t xml:space="preserve"> documentazione</w:t>
      </w:r>
    </w:p>
    <w:p w14:paraId="44EAFD9C" w14:textId="77777777" w:rsidR="00083013" w:rsidRDefault="00083013" w:rsidP="00083013">
      <w:pPr>
        <w:pStyle w:val="Normale0"/>
        <w:rPr>
          <w:b/>
          <w:sz w:val="18"/>
        </w:rPr>
      </w:pPr>
    </w:p>
    <w:p w14:paraId="4B94D5A5" w14:textId="77777777" w:rsidR="0088738D" w:rsidRDefault="0088738D" w:rsidP="00083013">
      <w:pPr>
        <w:pStyle w:val="Normale0"/>
        <w:rPr>
          <w:b/>
          <w:sz w:val="18"/>
        </w:rPr>
      </w:pPr>
    </w:p>
    <w:p w14:paraId="3DEEC669" w14:textId="77777777" w:rsidR="00A12E7D" w:rsidRDefault="00A12E7D" w:rsidP="00083013">
      <w:pPr>
        <w:pStyle w:val="Normale0"/>
        <w:rPr>
          <w:b/>
          <w:sz w:val="18"/>
        </w:rPr>
      </w:pPr>
    </w:p>
    <w:p w14:paraId="3656B9AB" w14:textId="77777777" w:rsidR="00A12E7D" w:rsidRPr="00CD30A6" w:rsidRDefault="00A12E7D" w:rsidP="00083013">
      <w:pPr>
        <w:pStyle w:val="Normale0"/>
        <w:rPr>
          <w:b/>
          <w:sz w:val="18"/>
        </w:rPr>
      </w:pPr>
    </w:p>
    <w:p w14:paraId="070D59C4" w14:textId="77777777" w:rsidR="00A12E7D" w:rsidRDefault="00507C94" w:rsidP="00220190">
      <w:pPr>
        <w:pStyle w:val="Normale0"/>
        <w:ind w:firstLine="709"/>
        <w:jc w:val="both"/>
        <w:rPr>
          <w:color w:val="000000"/>
          <w:sz w:val="18"/>
        </w:rPr>
      </w:pPr>
      <w:r w:rsidRPr="00507C94">
        <w:rPr>
          <w:color w:val="000000"/>
          <w:sz w:val="18"/>
        </w:rPr>
        <w:t xml:space="preserve">Con </w:t>
      </w:r>
      <w:r w:rsidR="004E2EDA">
        <w:rPr>
          <w:color w:val="000000"/>
          <w:sz w:val="18"/>
        </w:rPr>
        <w:t>i</w:t>
      </w:r>
      <w:r w:rsidR="00A8169B" w:rsidRPr="00A8169B">
        <w:rPr>
          <w:color w:val="000000"/>
          <w:sz w:val="18"/>
        </w:rPr>
        <w:t xml:space="preserve">l presente </w:t>
      </w:r>
      <w:r w:rsidR="004E2EDA">
        <w:rPr>
          <w:color w:val="000000"/>
          <w:sz w:val="18"/>
        </w:rPr>
        <w:t>modul</w:t>
      </w:r>
      <w:r w:rsidR="009C46D3">
        <w:rPr>
          <w:color w:val="000000"/>
          <w:sz w:val="18"/>
        </w:rPr>
        <w:t>o</w:t>
      </w:r>
      <w:r w:rsidR="004E2EDA">
        <w:rPr>
          <w:color w:val="000000"/>
          <w:sz w:val="18"/>
        </w:rPr>
        <w:t xml:space="preserve">, </w:t>
      </w:r>
      <w:r w:rsidR="00EC118F">
        <w:rPr>
          <w:color w:val="000000"/>
          <w:sz w:val="18"/>
        </w:rPr>
        <w:t>ho</w:t>
      </w:r>
      <w:r w:rsidR="00E11D3E">
        <w:rPr>
          <w:color w:val="000000"/>
          <w:sz w:val="18"/>
        </w:rPr>
        <w:t xml:space="preserve"> richiesto e </w:t>
      </w:r>
      <w:r w:rsidR="00EC118F">
        <w:rPr>
          <w:color w:val="000000"/>
          <w:sz w:val="18"/>
        </w:rPr>
        <w:t xml:space="preserve">dichiaro di aver  </w:t>
      </w:r>
      <w:r w:rsidR="00E11D3E">
        <w:rPr>
          <w:color w:val="000000"/>
          <w:sz w:val="18"/>
        </w:rPr>
        <w:t>ottenuto gratuitamente dalla Banca copia cartacea</w:t>
      </w:r>
      <w:r w:rsidR="00A12E7D">
        <w:rPr>
          <w:color w:val="000000"/>
          <w:sz w:val="18"/>
        </w:rPr>
        <w:t>:</w:t>
      </w:r>
    </w:p>
    <w:p w14:paraId="45FB0818" w14:textId="77777777" w:rsidR="00A12E7D" w:rsidRDefault="00A12E7D" w:rsidP="00220190">
      <w:pPr>
        <w:pStyle w:val="Normale0"/>
        <w:ind w:firstLine="709"/>
        <w:jc w:val="both"/>
        <w:rPr>
          <w:color w:val="000000"/>
          <w:sz w:val="18"/>
        </w:rPr>
      </w:pPr>
    </w:p>
    <w:p w14:paraId="02E16C5F" w14:textId="77777777" w:rsidR="00A12E7D" w:rsidRDefault="00A12E7D" w:rsidP="00220190">
      <w:pPr>
        <w:pStyle w:val="Normale0"/>
        <w:ind w:firstLine="709"/>
        <w:jc w:val="both"/>
        <w:rPr>
          <w:color w:val="000000"/>
          <w:sz w:val="18"/>
        </w:rPr>
      </w:pPr>
      <w:r>
        <w:rPr>
          <w:color w:val="000000"/>
          <w:sz w:val="18"/>
        </w:rPr>
        <w:t xml:space="preserve"> </w:t>
      </w:r>
      <w:r w:rsidR="00AA2081">
        <w:rPr>
          <w:color w:val="000000"/>
          <w:sz w:val="18"/>
        </w:rPr>
        <w:t xml:space="preserve"> </w:t>
      </w:r>
      <w:r>
        <w:rPr>
          <w:color w:val="000000"/>
          <w:sz w:val="18"/>
        </w:rPr>
        <w:t xml:space="preserve">□  </w:t>
      </w:r>
      <w:r w:rsidR="00A8169B" w:rsidRPr="00A8169B">
        <w:rPr>
          <w:color w:val="000000"/>
          <w:sz w:val="18"/>
        </w:rPr>
        <w:t>del</w:t>
      </w:r>
      <w:r w:rsidR="00A8169B">
        <w:rPr>
          <w:color w:val="000000"/>
          <w:sz w:val="18"/>
        </w:rPr>
        <w:t xml:space="preserve"> </w:t>
      </w:r>
      <w:r w:rsidR="00A8169B" w:rsidRPr="00A8169B">
        <w:rPr>
          <w:color w:val="000000"/>
          <w:sz w:val="18"/>
        </w:rPr>
        <w:t xml:space="preserve">modulo </w:t>
      </w:r>
      <w:r w:rsidR="00832698">
        <w:rPr>
          <w:color w:val="000000"/>
          <w:sz w:val="18"/>
        </w:rPr>
        <w:t xml:space="preserve">unico </w:t>
      </w:r>
      <w:r w:rsidR="00A8169B" w:rsidRPr="00A8169B">
        <w:rPr>
          <w:color w:val="000000"/>
          <w:sz w:val="18"/>
        </w:rPr>
        <w:t xml:space="preserve">di adesione al </w:t>
      </w:r>
      <w:r w:rsidR="00A8169B">
        <w:rPr>
          <w:color w:val="000000"/>
          <w:sz w:val="18"/>
        </w:rPr>
        <w:t>Servizio di FEA</w:t>
      </w:r>
      <w:r w:rsidR="000D57FC">
        <w:rPr>
          <w:color w:val="000000"/>
          <w:sz w:val="18"/>
        </w:rPr>
        <w:t xml:space="preserve"> </w:t>
      </w:r>
      <w:r w:rsidR="00832698">
        <w:rPr>
          <w:color w:val="000000"/>
          <w:sz w:val="18"/>
        </w:rPr>
        <w:t xml:space="preserve">OTP </w:t>
      </w:r>
      <w:r w:rsidR="000D57FC">
        <w:rPr>
          <w:color w:val="000000"/>
          <w:sz w:val="18"/>
        </w:rPr>
        <w:t>da me attivato</w:t>
      </w:r>
      <w:r w:rsidR="00EC118F">
        <w:rPr>
          <w:color w:val="000000"/>
          <w:sz w:val="18"/>
        </w:rPr>
        <w:t>;</w:t>
      </w:r>
      <w:r w:rsidR="00B16CE5">
        <w:rPr>
          <w:color w:val="000000"/>
          <w:sz w:val="18"/>
        </w:rPr>
        <w:t xml:space="preserve"> </w:t>
      </w:r>
      <w:r w:rsidR="00B16CE5" w:rsidRPr="00EC118F">
        <w:rPr>
          <w:color w:val="000000"/>
          <w:sz w:val="18"/>
        </w:rPr>
        <w:t>e/o</w:t>
      </w:r>
    </w:p>
    <w:p w14:paraId="2587DC01" w14:textId="77777777" w:rsidR="00A12E7D" w:rsidRDefault="00A12E7D" w:rsidP="00DF6501">
      <w:pPr>
        <w:pStyle w:val="Normale0"/>
        <w:ind w:firstLine="709"/>
        <w:jc w:val="both"/>
        <w:rPr>
          <w:color w:val="000000"/>
          <w:sz w:val="18"/>
        </w:rPr>
      </w:pPr>
      <w:r>
        <w:rPr>
          <w:color w:val="000000"/>
          <w:sz w:val="18"/>
        </w:rPr>
        <w:t xml:space="preserve"> </w:t>
      </w:r>
      <w:r w:rsidR="00A8169B" w:rsidRPr="00A8169B">
        <w:rPr>
          <w:color w:val="000000"/>
          <w:sz w:val="18"/>
        </w:rPr>
        <w:t xml:space="preserve"> </w:t>
      </w:r>
      <w:r>
        <w:rPr>
          <w:color w:val="000000"/>
          <w:sz w:val="18"/>
        </w:rPr>
        <w:t xml:space="preserve">□  </w:t>
      </w:r>
      <w:r w:rsidR="00A8169B" w:rsidRPr="00A8169B">
        <w:rPr>
          <w:color w:val="000000"/>
          <w:sz w:val="18"/>
        </w:rPr>
        <w:t>del documento di</w:t>
      </w:r>
      <w:r w:rsidR="00202428">
        <w:rPr>
          <w:color w:val="000000"/>
          <w:sz w:val="18"/>
        </w:rPr>
        <w:t xml:space="preserve"> </w:t>
      </w:r>
      <w:r w:rsidR="00A8169B" w:rsidRPr="00A8169B">
        <w:rPr>
          <w:color w:val="000000"/>
          <w:sz w:val="18"/>
        </w:rPr>
        <w:t xml:space="preserve">riconoscimento </w:t>
      </w:r>
      <w:r w:rsidR="00FF13A7">
        <w:rPr>
          <w:color w:val="000000"/>
          <w:sz w:val="18"/>
        </w:rPr>
        <w:t xml:space="preserve"> utilizzato </w:t>
      </w:r>
      <w:r w:rsidR="00A8169B" w:rsidRPr="00A8169B">
        <w:rPr>
          <w:color w:val="000000"/>
          <w:sz w:val="18"/>
        </w:rPr>
        <w:t>per l’a</w:t>
      </w:r>
      <w:r w:rsidR="00202428">
        <w:rPr>
          <w:color w:val="000000"/>
          <w:sz w:val="18"/>
        </w:rPr>
        <w:t xml:space="preserve">ttivazione del </w:t>
      </w:r>
      <w:r w:rsidR="00C61240">
        <w:rPr>
          <w:color w:val="000000"/>
          <w:sz w:val="18"/>
        </w:rPr>
        <w:t>s</w:t>
      </w:r>
      <w:r w:rsidR="00202428">
        <w:rPr>
          <w:color w:val="000000"/>
          <w:sz w:val="18"/>
        </w:rPr>
        <w:t>ervizio stesso</w:t>
      </w:r>
      <w:r w:rsidR="00E8176D">
        <w:rPr>
          <w:color w:val="000000"/>
          <w:sz w:val="18"/>
        </w:rPr>
        <w:t xml:space="preserve">. </w:t>
      </w:r>
    </w:p>
    <w:p w14:paraId="049F31CB" w14:textId="77777777" w:rsidR="000D57FC" w:rsidRPr="002B192C" w:rsidRDefault="000D57FC" w:rsidP="00DF650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20"/>
          <w:lang w:eastAsia="it-IT"/>
        </w:rPr>
      </w:pPr>
    </w:p>
    <w:p w14:paraId="42921074" w14:textId="77777777" w:rsidR="00B16CE5" w:rsidRDefault="00B16CE5" w:rsidP="00DF650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20"/>
          <w:lang w:eastAsia="it-IT"/>
        </w:rPr>
      </w:pPr>
      <w:r>
        <w:rPr>
          <w:rFonts w:ascii="Arial" w:eastAsia="Times New Roman" w:hAnsi="Arial" w:cs="Arial"/>
          <w:sz w:val="18"/>
          <w:szCs w:val="20"/>
          <w:lang w:eastAsia="it-IT"/>
        </w:rPr>
        <w:tab/>
      </w:r>
      <w:bookmarkStart w:id="1" w:name="_Hlk102661163"/>
      <w:r>
        <w:rPr>
          <w:rFonts w:ascii="Arial" w:eastAsia="Times New Roman" w:hAnsi="Arial" w:cs="Arial"/>
          <w:sz w:val="18"/>
          <w:szCs w:val="20"/>
          <w:lang w:eastAsia="it-IT"/>
        </w:rPr>
        <w:t>Dichiaro altresì di avere ricevuto copia del presente atto.</w:t>
      </w:r>
    </w:p>
    <w:bookmarkEnd w:id="1"/>
    <w:p w14:paraId="53128261" w14:textId="77777777" w:rsidR="00B16CE5" w:rsidRDefault="00B16CE5" w:rsidP="00DF650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20"/>
          <w:lang w:eastAsia="it-IT"/>
        </w:rPr>
      </w:pPr>
    </w:p>
    <w:p w14:paraId="62486C05" w14:textId="77777777" w:rsidR="00B16CE5" w:rsidRDefault="00B16CE5" w:rsidP="00DF650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20"/>
          <w:lang w:eastAsia="it-IT"/>
        </w:rPr>
      </w:pPr>
    </w:p>
    <w:p w14:paraId="7256CB42" w14:textId="77777777" w:rsidR="00DF6501" w:rsidRPr="00DF6501" w:rsidRDefault="00DF6501" w:rsidP="00DF650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20"/>
          <w:lang w:eastAsia="it-IT"/>
        </w:rPr>
      </w:pPr>
      <w:r w:rsidRPr="002B192C">
        <w:rPr>
          <w:rFonts w:ascii="Arial" w:eastAsia="Times New Roman" w:hAnsi="Arial" w:cs="Arial"/>
          <w:sz w:val="18"/>
          <w:szCs w:val="20"/>
          <w:lang w:eastAsia="it-IT"/>
        </w:rPr>
        <w:t>Data, ________________</w:t>
      </w:r>
    </w:p>
    <w:p w14:paraId="4101652C" w14:textId="77777777" w:rsidR="00DF6501" w:rsidRPr="00DF6501" w:rsidRDefault="00DF6501" w:rsidP="00DF6501">
      <w:pPr>
        <w:widowControl w:val="0"/>
        <w:tabs>
          <w:tab w:val="left" w:pos="549"/>
          <w:tab w:val="left" w:pos="2454"/>
          <w:tab w:val="left" w:pos="9031"/>
        </w:tabs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color w:val="000000"/>
          <w:sz w:val="18"/>
          <w:szCs w:val="20"/>
          <w:lang w:eastAsia="it-IT"/>
        </w:rPr>
      </w:pPr>
    </w:p>
    <w:tbl>
      <w:tblPr>
        <w:tblW w:w="9531" w:type="dxa"/>
        <w:tblInd w:w="108" w:type="dxa"/>
        <w:tblLook w:val="01E0" w:firstRow="1" w:lastRow="1" w:firstColumn="1" w:lastColumn="1" w:noHBand="0" w:noVBand="0"/>
      </w:tblPr>
      <w:tblGrid>
        <w:gridCol w:w="4860"/>
        <w:gridCol w:w="1080"/>
        <w:gridCol w:w="3591"/>
      </w:tblGrid>
      <w:tr w:rsidR="00DF6501" w:rsidRPr="00DF6501" w14:paraId="4B99056E" w14:textId="77777777" w:rsidTr="001C6F93">
        <w:tc>
          <w:tcPr>
            <w:tcW w:w="4860" w:type="dxa"/>
          </w:tcPr>
          <w:p w14:paraId="1299C43A" w14:textId="77777777" w:rsidR="00DF6501" w:rsidRPr="00DF6501" w:rsidRDefault="00DF6501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  <w:lang w:val="en-US"/>
              </w:rPr>
            </w:pPr>
          </w:p>
        </w:tc>
        <w:tc>
          <w:tcPr>
            <w:tcW w:w="1080" w:type="dxa"/>
          </w:tcPr>
          <w:p w14:paraId="4DDBEF00" w14:textId="77777777" w:rsidR="00DF6501" w:rsidRPr="00DF6501" w:rsidRDefault="00DF6501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  <w:lang w:val="en-US"/>
              </w:rPr>
            </w:pPr>
          </w:p>
        </w:tc>
        <w:tc>
          <w:tcPr>
            <w:tcW w:w="359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61D779" w14:textId="77777777" w:rsidR="00DF6501" w:rsidRPr="00DF6501" w:rsidRDefault="00DF6501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  <w:lang w:val="en-US"/>
              </w:rPr>
            </w:pPr>
          </w:p>
        </w:tc>
      </w:tr>
      <w:tr w:rsidR="00DF6501" w:rsidRPr="00DF6501" w14:paraId="4EAB9BCA" w14:textId="77777777" w:rsidTr="001C6F93">
        <w:tc>
          <w:tcPr>
            <w:tcW w:w="4860" w:type="dxa"/>
          </w:tcPr>
          <w:p w14:paraId="3CF2D8B6" w14:textId="77777777" w:rsidR="00DF6501" w:rsidRDefault="00DF6501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0FB78278" w14:textId="77777777" w:rsidR="00A12E7D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1FC39945" w14:textId="77777777" w:rsidR="00A12E7D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0562CB0E" w14:textId="77777777" w:rsidR="00A12E7D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34CE0A41" w14:textId="77777777" w:rsidR="00A12E7D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62EBF3C5" w14:textId="77777777" w:rsidR="00A12E7D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6D98A12B" w14:textId="77777777" w:rsidR="00A12E7D" w:rsidRPr="00DF6501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</w:tc>
        <w:tc>
          <w:tcPr>
            <w:tcW w:w="1080" w:type="dxa"/>
          </w:tcPr>
          <w:p w14:paraId="2946DB82" w14:textId="77777777" w:rsidR="00DF6501" w:rsidRPr="00DF6501" w:rsidRDefault="00DF6501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ED0B901" w14:textId="77777777" w:rsidR="00DF6501" w:rsidRPr="00A12E7D" w:rsidRDefault="00BF2850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16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i/>
                <w:iCs/>
                <w:sz w:val="16"/>
                <w:szCs w:val="18"/>
                <w:lang w:val="en-US"/>
              </w:rPr>
              <w:t xml:space="preserve">              </w:t>
            </w:r>
            <w:r w:rsidR="00DF6501" w:rsidRPr="00A12E7D">
              <w:rPr>
                <w:rFonts w:ascii="Arial" w:eastAsia="Times New Roman" w:hAnsi="Arial" w:cs="Arial"/>
                <w:i/>
                <w:iCs/>
                <w:sz w:val="16"/>
                <w:szCs w:val="18"/>
                <w:lang w:val="en-US"/>
              </w:rPr>
              <w:t xml:space="preserve">Firma </w:t>
            </w:r>
            <w:r w:rsidR="00DF6501" w:rsidRPr="00A12E7D">
              <w:rPr>
                <w:rFonts w:ascii="Arial" w:eastAsia="Times New Roman" w:hAnsi="Arial" w:cs="Arial"/>
                <w:i/>
                <w:iCs/>
                <w:sz w:val="16"/>
                <w:szCs w:val="18"/>
              </w:rPr>
              <w:t>Cliente</w:t>
            </w:r>
          </w:p>
        </w:tc>
      </w:tr>
      <w:bookmarkEnd w:id="0"/>
    </w:tbl>
    <w:p w14:paraId="5997CC1D" w14:textId="77777777" w:rsidR="00DF6501" w:rsidRPr="00DF6501" w:rsidRDefault="00DF6501" w:rsidP="00DF6501">
      <w:pPr>
        <w:widowControl w:val="0"/>
        <w:tabs>
          <w:tab w:val="left" w:pos="549"/>
          <w:tab w:val="left" w:pos="2454"/>
          <w:tab w:val="left" w:pos="9031"/>
        </w:tabs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color w:val="000000"/>
          <w:sz w:val="18"/>
          <w:szCs w:val="20"/>
          <w:lang w:eastAsia="it-IT"/>
        </w:rPr>
      </w:pPr>
    </w:p>
    <w:sectPr w:rsidR="00DF6501" w:rsidRPr="00DF6501" w:rsidSect="0008301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20" w:right="720" w:bottom="720" w:left="720" w:header="283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B9E253" w14:textId="77777777" w:rsidR="008131D7" w:rsidRDefault="008131D7" w:rsidP="00083013">
      <w:pPr>
        <w:spacing w:after="0" w:line="240" w:lineRule="auto"/>
      </w:pPr>
      <w:r>
        <w:separator/>
      </w:r>
    </w:p>
  </w:endnote>
  <w:endnote w:type="continuationSeparator" w:id="0">
    <w:p w14:paraId="23DE523C" w14:textId="77777777" w:rsidR="008131D7" w:rsidRDefault="008131D7" w:rsidP="000830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E9F23F" w14:textId="77777777" w:rsidR="00013830" w:rsidRDefault="00013830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605" w:type="dxa"/>
      <w:tblBorders>
        <w:top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446"/>
      <w:gridCol w:w="2060"/>
      <w:gridCol w:w="3830"/>
      <w:gridCol w:w="2269"/>
    </w:tblGrid>
    <w:tr w:rsidR="00083013" w:rsidRPr="00D66097" w14:paraId="6A27FEA0" w14:textId="77777777" w:rsidTr="00083013">
      <w:tc>
        <w:tcPr>
          <w:tcW w:w="2446" w:type="dxa"/>
          <w:tcBorders>
            <w:top w:val="single" w:sz="4" w:space="0" w:color="auto"/>
            <w:left w:val="nil"/>
            <w:bottom w:val="nil"/>
            <w:right w:val="nil"/>
          </w:tcBorders>
          <w:hideMark/>
        </w:tcPr>
        <w:p w14:paraId="15B47685" w14:textId="77777777" w:rsidR="00083013" w:rsidRPr="00D66097" w:rsidRDefault="00083013" w:rsidP="00083013">
          <w:pPr>
            <w:pStyle w:val="Pidipagina"/>
            <w:rPr>
              <w:rFonts w:ascii="Arial" w:hAnsi="Arial" w:cs="Arial"/>
              <w:sz w:val="16"/>
              <w:szCs w:val="16"/>
            </w:rPr>
          </w:pPr>
          <w:bookmarkStart w:id="2" w:name="VariabiliPiede"/>
          <w:r w:rsidRPr="00D66097">
            <w:rPr>
              <w:rFonts w:ascii="Arial" w:hAnsi="Arial" w:cs="Arial"/>
              <w:sz w:val="16"/>
              <w:szCs w:val="16"/>
            </w:rPr>
            <w:t xml:space="preserve">Rapporto: </w:t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servizio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016DD7">
            <w:rPr>
              <w:rFonts w:ascii="Arial" w:hAnsi="Arial" w:cs="Arial"/>
              <w:sz w:val="16"/>
              <w:szCs w:val="16"/>
            </w:rPr>
            <w:t>A01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rapporto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016DD7">
            <w:rPr>
              <w:rFonts w:ascii="Arial" w:hAnsi="Arial" w:cs="Arial"/>
              <w:sz w:val="16"/>
              <w:szCs w:val="16"/>
            </w:rPr>
            <w:t>00015421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</w:p>
      </w:tc>
      <w:tc>
        <w:tcPr>
          <w:tcW w:w="2060" w:type="dxa"/>
          <w:tcBorders>
            <w:top w:val="single" w:sz="4" w:space="0" w:color="auto"/>
            <w:left w:val="nil"/>
            <w:bottom w:val="nil"/>
            <w:right w:val="nil"/>
          </w:tcBorders>
          <w:hideMark/>
        </w:tcPr>
        <w:p w14:paraId="5A2E7194" w14:textId="77777777" w:rsidR="00083013" w:rsidRPr="00D66097" w:rsidRDefault="00083013" w:rsidP="00083013">
          <w:pPr>
            <w:pStyle w:val="Pidipagina"/>
            <w:rPr>
              <w:rFonts w:ascii="Arial" w:hAnsi="Arial" w:cs="Arial"/>
              <w:sz w:val="16"/>
              <w:szCs w:val="16"/>
            </w:rPr>
          </w:pPr>
          <w:r w:rsidRPr="00D66097">
            <w:rPr>
              <w:rFonts w:ascii="Arial" w:hAnsi="Arial" w:cs="Arial"/>
              <w:sz w:val="16"/>
              <w:szCs w:val="16"/>
            </w:rPr>
            <w:t xml:space="preserve">Data di stampa: </w:t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dataStampa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016DD7">
            <w:rPr>
              <w:rFonts w:ascii="Arial" w:hAnsi="Arial" w:cs="Arial"/>
              <w:sz w:val="16"/>
              <w:szCs w:val="16"/>
            </w:rPr>
            <w:t>10/03/20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</w:p>
      </w:tc>
      <w:tc>
        <w:tcPr>
          <w:tcW w:w="3830" w:type="dxa"/>
          <w:tcBorders>
            <w:top w:val="single" w:sz="4" w:space="0" w:color="auto"/>
            <w:left w:val="nil"/>
            <w:bottom w:val="nil"/>
            <w:right w:val="nil"/>
          </w:tcBorders>
          <w:hideMark/>
        </w:tcPr>
        <w:p w14:paraId="7E6A8BF7" w14:textId="77777777" w:rsidR="00083013" w:rsidRPr="00D66097" w:rsidRDefault="00083013" w:rsidP="00083013">
          <w:pPr>
            <w:pStyle w:val="Pidipagina"/>
            <w:rPr>
              <w:rFonts w:ascii="Arial" w:hAnsi="Arial" w:cs="Arial"/>
              <w:sz w:val="16"/>
              <w:szCs w:val="16"/>
            </w:rPr>
          </w:pPr>
          <w:r w:rsidRPr="00D66097">
            <w:rPr>
              <w:rFonts w:ascii="Arial" w:hAnsi="Arial" w:cs="Arial"/>
              <w:sz w:val="16"/>
              <w:szCs w:val="16"/>
            </w:rPr>
            <w:t xml:space="preserve">Mod. </w:t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copiaContratto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016DD7">
            <w:rPr>
              <w:rFonts w:ascii="Arial" w:hAnsi="Arial" w:cs="Arial"/>
              <w:sz w:val="16"/>
              <w:szCs w:val="16"/>
            </w:rPr>
            <w:t>AN0005010001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  <w:r>
            <w:rPr>
              <w:rFonts w:ascii="Arial" w:hAnsi="Arial" w:cs="Arial"/>
              <w:sz w:val="16"/>
              <w:szCs w:val="16"/>
            </w:rPr>
            <w:t xml:space="preserve"> - </w:t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descrizioneTipoCopia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016DD7">
            <w:rPr>
              <w:rFonts w:ascii="Arial" w:hAnsi="Arial" w:cs="Arial"/>
              <w:sz w:val="16"/>
              <w:szCs w:val="16"/>
            </w:rPr>
            <w:t>Copia Banca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</w:p>
      </w:tc>
      <w:tc>
        <w:tcPr>
          <w:tcW w:w="2269" w:type="dxa"/>
          <w:tcBorders>
            <w:top w:val="single" w:sz="4" w:space="0" w:color="auto"/>
            <w:left w:val="nil"/>
            <w:bottom w:val="nil"/>
            <w:right w:val="nil"/>
          </w:tcBorders>
          <w:hideMark/>
        </w:tcPr>
        <w:p w14:paraId="0D951857" w14:textId="77777777" w:rsidR="00083013" w:rsidRPr="00D66097" w:rsidRDefault="00083013" w:rsidP="00083013">
          <w:pPr>
            <w:pStyle w:val="Pidipagina"/>
            <w:jc w:val="right"/>
            <w:rPr>
              <w:rFonts w:ascii="Arial" w:hAnsi="Arial" w:cs="Arial"/>
              <w:sz w:val="16"/>
              <w:szCs w:val="16"/>
            </w:rPr>
          </w:pPr>
          <w:r w:rsidRPr="00D66097">
            <w:rPr>
              <w:rFonts w:ascii="Arial" w:hAnsi="Arial" w:cs="Arial"/>
              <w:sz w:val="16"/>
              <w:szCs w:val="16"/>
            </w:rPr>
            <w:t xml:space="preserve">Pagina </w:t>
          </w:r>
          <w:r w:rsidRPr="00D66097">
            <w:rPr>
              <w:rFonts w:ascii="Arial" w:hAnsi="Arial" w:cs="Arial"/>
            </w:rPr>
            <w:fldChar w:fldCharType="begin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instrText xml:space="preserve"> PAGE </w:instrText>
          </w:r>
          <w:r w:rsidRPr="00D66097">
            <w:rPr>
              <w:rFonts w:ascii="Arial" w:hAnsi="Arial" w:cs="Arial"/>
            </w:rPr>
            <w:fldChar w:fldCharType="separate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t>1</w:t>
          </w:r>
          <w:r w:rsidRPr="00D66097">
            <w:rPr>
              <w:rFonts w:ascii="Arial" w:hAnsi="Arial" w:cs="Arial"/>
            </w:rPr>
            <w:fldChar w:fldCharType="end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t xml:space="preserve"> di </w:t>
          </w:r>
          <w:r w:rsidRPr="00D66097">
            <w:rPr>
              <w:rFonts w:ascii="Arial" w:hAnsi="Arial" w:cs="Arial"/>
            </w:rPr>
            <w:fldChar w:fldCharType="begin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instrText xml:space="preserve"> NUMPAGES </w:instrText>
          </w:r>
          <w:r w:rsidRPr="00D66097">
            <w:rPr>
              <w:rFonts w:ascii="Arial" w:hAnsi="Arial" w:cs="Arial"/>
            </w:rPr>
            <w:fldChar w:fldCharType="separate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t>1</w:t>
          </w:r>
          <w:r w:rsidRPr="00D66097">
            <w:rPr>
              <w:rFonts w:ascii="Arial" w:hAnsi="Arial" w:cs="Arial"/>
            </w:rPr>
            <w:fldChar w:fldCharType="end"/>
          </w:r>
        </w:p>
      </w:tc>
    </w:tr>
  </w:tbl>
  <w:bookmarkEnd w:id="2"/>
  <w:p w14:paraId="52E56223" w14:textId="77777777" w:rsidR="00083013" w:rsidRDefault="001D78A5" w:rsidP="00083013">
    <w:pPr>
      <w:pStyle w:val="Nessunaspaziatura"/>
      <w:tabs>
        <w:tab w:val="left" w:pos="3330"/>
      </w:tabs>
    </w:pPr>
    <w:r>
      <w:rPr>
        <w:noProof/>
      </w:rPr>
      <w:drawing>
        <wp:inline distT="0" distB="0" distL="0" distR="0" wp14:anchorId="33C38506" wp14:editId="07777777">
          <wp:extent cx="4333875" cy="238125"/>
          <wp:effectExtent l="0" t="0" r="0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33875" cy="238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72F646" w14:textId="77777777" w:rsidR="00013830" w:rsidRDefault="00013830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0FFD37" w14:textId="77777777" w:rsidR="008131D7" w:rsidRDefault="008131D7" w:rsidP="00083013">
      <w:pPr>
        <w:spacing w:after="0" w:line="240" w:lineRule="auto"/>
      </w:pPr>
      <w:r>
        <w:separator/>
      </w:r>
    </w:p>
  </w:footnote>
  <w:footnote w:type="continuationSeparator" w:id="0">
    <w:p w14:paraId="6B699379" w14:textId="77777777" w:rsidR="008131D7" w:rsidRDefault="008131D7" w:rsidP="000830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CE6F91" w14:textId="77777777" w:rsidR="00013830" w:rsidRDefault="0058601E">
    <w:pPr>
      <w:pStyle w:val="Intestazione"/>
    </w:pPr>
    <w:r>
      <w:rPr>
        <w:noProof/>
      </w:rPr>
      <w:pict w14:anchorId="2A9BE1A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646657" o:spid="_x0000_s1027" type="#_x0000_t136" style="position:absolute;margin-left:0;margin-top:0;width:624.25pt;height:113.5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FAC-SIMI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6BE0A6" w14:textId="77777777" w:rsidR="001D33B1" w:rsidRDefault="0058601E">
    <w:pPr>
      <w:pStyle w:val="Intestazione"/>
    </w:pPr>
    <w:r>
      <w:rPr>
        <w:noProof/>
      </w:rPr>
      <w:pict w14:anchorId="01AC37B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646658" o:spid="_x0000_s1028" type="#_x0000_t136" style="position:absolute;margin-left:0;margin-top:0;width:624.25pt;height:113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FAC-SIMILE"/>
          <w10:wrap anchorx="margin" anchory="margin"/>
        </v:shape>
      </w:pict>
    </w:r>
    <w:r w:rsidR="001D78A5"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0" allowOverlap="1" wp14:anchorId="386C3608" wp14:editId="07777777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685"/>
              <wp:effectExtent l="0" t="0" r="2540" b="2540"/>
              <wp:wrapNone/>
              <wp:docPr id="1318877353" name="MSIPCM43a7441a9961347aa09036f8" descr="{&quot;HashCode&quot;:252953469,&quot;Height&quot;:841.0,&quot;Width&quot;:595.0,&quot;Placement&quot;:&quot;Head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310" cy="273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4B72E2" w14:textId="77777777" w:rsidR="001D33B1" w:rsidRPr="001D33B1" w:rsidRDefault="001D33B1" w:rsidP="001D33B1">
                          <w:pPr>
                            <w:spacing w:after="0"/>
                            <w:jc w:val="right"/>
                            <w:rPr>
                              <w:rFonts w:cs="Calibri"/>
                              <w:color w:val="000000"/>
                              <w:sz w:val="18"/>
                            </w:rPr>
                          </w:pPr>
                          <w:r w:rsidRPr="001D33B1">
                            <w:rPr>
                              <w:rFonts w:cs="Calibri"/>
                              <w:color w:val="000000"/>
                              <w:sz w:val="18"/>
                            </w:rPr>
                            <w:t>CLASSIFICAZIONE: INTERNO</w:t>
                          </w:r>
                        </w:p>
                      </w:txbxContent>
                    </wps:txbx>
                    <wps:bodyPr rot="0" vert="horz" wrap="square" lIns="91440" tIns="0" rIns="25400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6C3608" id="_x0000_t202" coordsize="21600,21600" o:spt="202" path="m,l,21600r21600,l21600,xe">
              <v:stroke joinstyle="miter"/>
              <v:path gradientshapeok="t" o:connecttype="rect"/>
            </v:shapetype>
            <v:shape id="MSIPCM43a7441a9961347aa09036f8" o:spid="_x0000_s1026" type="#_x0000_t202" alt="{&quot;HashCode&quot;:252953469,&quot;Height&quot;:841.0,&quot;Width&quot;:595.0,&quot;Placement&quot;:&quot;Header&quot;,&quot;Index&quot;:&quot;Primary&quot;,&quot;Section&quot;:1,&quot;Top&quot;:0.0,&quot;Left&quot;:0.0}" style="position:absolute;margin-left:0;margin-top:15pt;width:595.3pt;height:21.55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" o:allowincell="f" filled="f" stroked="f">
              <v:textbox inset=",0,20pt,0">
                <w:txbxContent>
                  <w:p w14:paraId="654B72E2" w14:textId="77777777" w:rsidR="001D33B1" w:rsidRPr="001D33B1" w:rsidRDefault="001D33B1" w:rsidP="001D33B1">
                    <w:pPr>
                      <w:spacing w:after="0"/>
                      <w:jc w:val="right"/>
                      <w:rPr>
                        <w:rFonts w:cs="Calibri"/>
                        <w:color w:val="000000"/>
                        <w:sz w:val="18"/>
                      </w:rPr>
                    </w:pPr>
                    <w:r w:rsidRPr="001D33B1">
                      <w:rPr>
                        <w:rFonts w:cs="Calibri"/>
                        <w:color w:val="000000"/>
                        <w:sz w:val="18"/>
                      </w:rPr>
                      <w:t>CLASSIFICAZIONE: INTERN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CDCEAD" w14:textId="77777777" w:rsidR="00013830" w:rsidRDefault="0058601E">
    <w:pPr>
      <w:pStyle w:val="Intestazione"/>
    </w:pPr>
    <w:r>
      <w:rPr>
        <w:noProof/>
      </w:rPr>
      <w:pict w14:anchorId="4431420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646656" o:spid="_x0000_s1026" type="#_x0000_t136" style="position:absolute;margin-left:0;margin-top:0;width:624.25pt;height:113.5pt;rotation:315;z-index:-251659264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FAC-SIMI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8276F6"/>
    <w:multiLevelType w:val="hybridMultilevel"/>
    <w:tmpl w:val="321238F4"/>
    <w:lvl w:ilvl="0" w:tplc="0410000F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BA3695D"/>
    <w:multiLevelType w:val="hybridMultilevel"/>
    <w:tmpl w:val="D038AA88"/>
    <w:lvl w:ilvl="0" w:tplc="4384B5C2">
      <w:start w:val="1"/>
      <w:numFmt w:val="bullet"/>
      <w:lvlText w:val="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440C32EF"/>
    <w:multiLevelType w:val="hybridMultilevel"/>
    <w:tmpl w:val="8208E472"/>
    <w:lvl w:ilvl="0" w:tplc="4384B5C2">
      <w:start w:val="1"/>
      <w:numFmt w:val="bullet"/>
      <w:lvlText w:val="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2123188494">
    <w:abstractNumId w:val="2"/>
  </w:num>
  <w:num w:numId="2" w16cid:durableId="1476869836">
    <w:abstractNumId w:val="0"/>
  </w:num>
  <w:num w:numId="3" w16cid:durableId="12044896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/>
  <w:stylePaneSortMethod w:val="0000"/>
  <w:defaultTabStop w:val="708"/>
  <w:hyphenationZone w:val="283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NDU0NjU1tbAwtDBV0lEKTi0uzszPAykwqQUAKxxxBCwAAAA="/>
    <w:docVar w:name="cagIntestatario" w:val="00015421"/>
    <w:docVar w:name="cagIntestatario__1" w:val="00015421"/>
    <w:docVar w:name="copiaContratto" w:val="AN0005010001"/>
    <w:docVar w:name="dataStampa" w:val="10/03/20"/>
    <w:docVar w:name="dataStampa__1" w:val="10/03/20"/>
    <w:docVar w:name="descrizioneTipoCopia" w:val="Copia Banca"/>
    <w:docVar w:name="edizioneContratto" w:val="ED.02/2017"/>
    <w:docVar w:name="intestazione1a" w:val="DOBBIACO PAOLO"/>
    <w:docVar w:name="intestazione1a__1" w:val="DOBBIACO PAOLO"/>
    <w:docVar w:name="intestazione1a__2" w:val="DOBBIACO PAOLO"/>
    <w:docVar w:name="luogoEmissioneContratto" w:val="ABBASANTA"/>
    <w:docVar w:name="luogoEmissioneContratto__1" w:val="ABBASANTA"/>
    <w:docVar w:name="rapporto" w:val="00015421"/>
    <w:docVar w:name="residenzaCap" w:val="09071"/>
    <w:docVar w:name="residenzaCap__1" w:val="09071"/>
    <w:docVar w:name="residenzaIndirizzo" w:val="INDIRIZZO RESIDENZA"/>
    <w:docVar w:name="residenzaIndirizzo__1" w:val="INDIRIZZO RESIDENZA"/>
    <w:docVar w:name="residenzaLocalita" w:val="ABBASANTA"/>
    <w:docVar w:name="residenzaLocalita__1" w:val="ABBASANTA"/>
    <w:docVar w:name="servizio" w:val="A01"/>
    <w:docVar w:name="titoloContratto" w:val="Adesione al servizio di firma elettronica avanzata"/>
    <w:docVar w:name="titoloOnorifico" w:val="EGR. SIG."/>
    <w:docVar w:name="titoloOnorifico__1" w:val="EGR. SIG."/>
  </w:docVars>
  <w:rsids>
    <w:rsidRoot w:val="00153965"/>
    <w:rsid w:val="00006518"/>
    <w:rsid w:val="00011A86"/>
    <w:rsid w:val="00013830"/>
    <w:rsid w:val="00016DD7"/>
    <w:rsid w:val="00035FDE"/>
    <w:rsid w:val="00050D54"/>
    <w:rsid w:val="00050E47"/>
    <w:rsid w:val="00053323"/>
    <w:rsid w:val="00077EB7"/>
    <w:rsid w:val="00083013"/>
    <w:rsid w:val="00092934"/>
    <w:rsid w:val="000C2EB9"/>
    <w:rsid w:val="000D57FC"/>
    <w:rsid w:val="000D6FD6"/>
    <w:rsid w:val="00100A5B"/>
    <w:rsid w:val="00153965"/>
    <w:rsid w:val="001C4BA2"/>
    <w:rsid w:val="001C6F93"/>
    <w:rsid w:val="001D33B1"/>
    <w:rsid w:val="001D78A5"/>
    <w:rsid w:val="00202428"/>
    <w:rsid w:val="00220190"/>
    <w:rsid w:val="002621A9"/>
    <w:rsid w:val="002709C4"/>
    <w:rsid w:val="002A6E4D"/>
    <w:rsid w:val="002B192C"/>
    <w:rsid w:val="002E2DB5"/>
    <w:rsid w:val="00306475"/>
    <w:rsid w:val="0033775E"/>
    <w:rsid w:val="003758F8"/>
    <w:rsid w:val="003B57DD"/>
    <w:rsid w:val="00416F74"/>
    <w:rsid w:val="00422445"/>
    <w:rsid w:val="0045537A"/>
    <w:rsid w:val="00457741"/>
    <w:rsid w:val="00465CB1"/>
    <w:rsid w:val="004A2091"/>
    <w:rsid w:val="004E2EDA"/>
    <w:rsid w:val="004F361B"/>
    <w:rsid w:val="00507C94"/>
    <w:rsid w:val="0051426A"/>
    <w:rsid w:val="0052362E"/>
    <w:rsid w:val="005412A9"/>
    <w:rsid w:val="00570C41"/>
    <w:rsid w:val="0058601E"/>
    <w:rsid w:val="00590C1D"/>
    <w:rsid w:val="00592A5B"/>
    <w:rsid w:val="00597295"/>
    <w:rsid w:val="005F1284"/>
    <w:rsid w:val="00604F17"/>
    <w:rsid w:val="00610905"/>
    <w:rsid w:val="00646C59"/>
    <w:rsid w:val="0064790F"/>
    <w:rsid w:val="00677005"/>
    <w:rsid w:val="00686E9F"/>
    <w:rsid w:val="006B165C"/>
    <w:rsid w:val="006B6964"/>
    <w:rsid w:val="006E1D7B"/>
    <w:rsid w:val="007127CF"/>
    <w:rsid w:val="0074028F"/>
    <w:rsid w:val="00784945"/>
    <w:rsid w:val="00792989"/>
    <w:rsid w:val="007930D4"/>
    <w:rsid w:val="007B4677"/>
    <w:rsid w:val="007B7BD9"/>
    <w:rsid w:val="007C1BA4"/>
    <w:rsid w:val="008131D7"/>
    <w:rsid w:val="00815796"/>
    <w:rsid w:val="00832698"/>
    <w:rsid w:val="0083367C"/>
    <w:rsid w:val="0088738D"/>
    <w:rsid w:val="008A552C"/>
    <w:rsid w:val="008E1BA3"/>
    <w:rsid w:val="00976E41"/>
    <w:rsid w:val="0098567D"/>
    <w:rsid w:val="009A31DC"/>
    <w:rsid w:val="009C46D3"/>
    <w:rsid w:val="00A07EA5"/>
    <w:rsid w:val="00A12E7D"/>
    <w:rsid w:val="00A8034B"/>
    <w:rsid w:val="00A8169B"/>
    <w:rsid w:val="00A86380"/>
    <w:rsid w:val="00AA2081"/>
    <w:rsid w:val="00AA593E"/>
    <w:rsid w:val="00AD3D5F"/>
    <w:rsid w:val="00AF35D6"/>
    <w:rsid w:val="00AF3943"/>
    <w:rsid w:val="00B16CE5"/>
    <w:rsid w:val="00B34857"/>
    <w:rsid w:val="00B37C59"/>
    <w:rsid w:val="00B53518"/>
    <w:rsid w:val="00B663EA"/>
    <w:rsid w:val="00B7232A"/>
    <w:rsid w:val="00B875F2"/>
    <w:rsid w:val="00B96B0C"/>
    <w:rsid w:val="00BD64BB"/>
    <w:rsid w:val="00BF2850"/>
    <w:rsid w:val="00C02F6B"/>
    <w:rsid w:val="00C078C2"/>
    <w:rsid w:val="00C4019C"/>
    <w:rsid w:val="00C61240"/>
    <w:rsid w:val="00C636E1"/>
    <w:rsid w:val="00C84775"/>
    <w:rsid w:val="00CF7A2B"/>
    <w:rsid w:val="00D847D1"/>
    <w:rsid w:val="00DA78D4"/>
    <w:rsid w:val="00DD29EB"/>
    <w:rsid w:val="00DF6501"/>
    <w:rsid w:val="00E11D3E"/>
    <w:rsid w:val="00E74C02"/>
    <w:rsid w:val="00E8176D"/>
    <w:rsid w:val="00E91C39"/>
    <w:rsid w:val="00EA443A"/>
    <w:rsid w:val="00EC118F"/>
    <w:rsid w:val="00EE78D2"/>
    <w:rsid w:val="00EF7AA5"/>
    <w:rsid w:val="00F10446"/>
    <w:rsid w:val="00F20624"/>
    <w:rsid w:val="00F42F07"/>
    <w:rsid w:val="00F8783A"/>
    <w:rsid w:val="00F959A3"/>
    <w:rsid w:val="00FF13A7"/>
    <w:rsid w:val="132CB20F"/>
    <w:rsid w:val="30BB0FD2"/>
    <w:rsid w:val="35FC492D"/>
    <w:rsid w:val="38476596"/>
    <w:rsid w:val="4489284F"/>
    <w:rsid w:val="4581E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32E70DE"/>
  <w15:chartTrackingRefBased/>
  <w15:docId w15:val="{27F1357F-51DA-476D-8C20-1DFAA0140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it-IT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5396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53965"/>
  </w:style>
  <w:style w:type="paragraph" w:styleId="Pidipagina">
    <w:name w:val="footer"/>
    <w:basedOn w:val="Normale"/>
    <w:link w:val="PidipaginaCarattere"/>
    <w:unhideWhenUsed/>
    <w:rsid w:val="0015396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153965"/>
  </w:style>
  <w:style w:type="paragraph" w:styleId="Nessunaspaziatura">
    <w:name w:val="No Spacing"/>
    <w:uiPriority w:val="1"/>
    <w:qFormat/>
    <w:rsid w:val="00153965"/>
    <w:rPr>
      <w:sz w:val="22"/>
      <w:szCs w:val="22"/>
      <w:lang w:eastAsia="en-US"/>
    </w:rPr>
  </w:style>
  <w:style w:type="character" w:styleId="Numeropagina">
    <w:name w:val="page number"/>
    <w:semiHidden/>
    <w:unhideWhenUsed/>
    <w:rsid w:val="00153965"/>
  </w:style>
  <w:style w:type="table" w:styleId="Grigliatabella">
    <w:name w:val="Table Grid"/>
    <w:basedOn w:val="Tabellanormale"/>
    <w:uiPriority w:val="39"/>
    <w:rsid w:val="00693C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e0">
    <w:name w:val="Normale_0"/>
    <w:qFormat/>
    <w:rsid w:val="001171DB"/>
    <w:pPr>
      <w:widowControl w:val="0"/>
      <w:autoSpaceDE w:val="0"/>
      <w:autoSpaceDN w:val="0"/>
      <w:adjustRightInd w:val="0"/>
    </w:pPr>
    <w:rPr>
      <w:rFonts w:ascii="Arial" w:eastAsia="Times New Roman" w:hAnsi="Arial" w:cs="Arial"/>
      <w:lang w:eastAsia="it-IT"/>
    </w:rPr>
  </w:style>
  <w:style w:type="paragraph" w:customStyle="1" w:styleId="Normale1">
    <w:name w:val="Normale_1"/>
    <w:qFormat/>
    <w:pPr>
      <w:spacing w:after="160" w:line="259" w:lineRule="auto"/>
    </w:pPr>
    <w:rPr>
      <w:sz w:val="22"/>
      <w:szCs w:val="22"/>
      <w:lang w:eastAsia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959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F959A3"/>
    <w:rPr>
      <w:rFonts w:ascii="Segoe UI" w:hAnsi="Segoe UI" w:cs="Segoe UI"/>
      <w:sz w:val="18"/>
      <w:szCs w:val="18"/>
      <w:lang w:eastAsia="en-US"/>
    </w:rPr>
  </w:style>
  <w:style w:type="character" w:styleId="Rimandocommento">
    <w:name w:val="annotation reference"/>
    <w:uiPriority w:val="99"/>
    <w:semiHidden/>
    <w:unhideWhenUsed/>
    <w:rsid w:val="007B467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B4677"/>
    <w:rPr>
      <w:sz w:val="20"/>
      <w:szCs w:val="20"/>
    </w:rPr>
  </w:style>
  <w:style w:type="character" w:customStyle="1" w:styleId="TestocommentoCarattere">
    <w:name w:val="Testo commento Carattere"/>
    <w:link w:val="Testocommento"/>
    <w:uiPriority w:val="99"/>
    <w:semiHidden/>
    <w:rsid w:val="007B4677"/>
    <w:rPr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B4677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7B4677"/>
    <w:rPr>
      <w:b/>
      <w:bCs/>
      <w:lang w:eastAsia="en-US"/>
    </w:rPr>
  </w:style>
  <w:style w:type="paragraph" w:styleId="Revisione">
    <w:name w:val="Revision"/>
    <w:hidden/>
    <w:uiPriority w:val="99"/>
    <w:semiHidden/>
    <w:rsid w:val="00570C41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412BD3FBD8C8F4483EDC4AA6CD75552" ma:contentTypeVersion="18" ma:contentTypeDescription="Creare un nuovo documento." ma:contentTypeScope="" ma:versionID="26a192f615362a4d6231a95d61953aa6">
  <xsd:schema xmlns:xsd="http://www.w3.org/2001/XMLSchema" xmlns:xs="http://www.w3.org/2001/XMLSchema" xmlns:p="http://schemas.microsoft.com/office/2006/metadata/properties" xmlns:ns2="9c190e54-cfc2-437f-9a52-3e24cd8beba6" xmlns:ns3="ee22e595-1f28-4e49-9c93-ed3ee3f32fc1" targetNamespace="http://schemas.microsoft.com/office/2006/metadata/properties" ma:root="true" ma:fieldsID="bba29da5c3a142fb64183c247787f662" ns2:_="" ns3:_="">
    <xsd:import namespace="9c190e54-cfc2-437f-9a52-3e24cd8beba6"/>
    <xsd:import namespace="ee22e595-1f28-4e49-9c93-ed3ee3f32f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190e54-cfc2-437f-9a52-3e24cd8beb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Tag immagine" ma:readOnly="false" ma:fieldId="{5cf76f15-5ced-4ddc-b409-7134ff3c332f}" ma:taxonomyMulti="true" ma:sspId="9eb03c35-41a9-4c5f-911f-3a6907b36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22e595-1f28-4e49-9c93-ed3ee3f32fc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146fa69-be27-442d-8f28-91bcf59d19f0}" ma:internalName="TaxCatchAll" ma:showField="CatchAllData" ma:web="ee22e595-1f28-4e49-9c93-ed3ee3f32fc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c190e54-cfc2-437f-9a52-3e24cd8beba6">
      <Terms xmlns="http://schemas.microsoft.com/office/infopath/2007/PartnerControls"/>
    </lcf76f155ced4ddcb4097134ff3c332f>
    <TaxCatchAll xmlns="ee22e595-1f28-4e49-9c93-ed3ee3f32fc1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A23EBC-B092-45A2-8548-20F9E93EDD6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FBBBD6E-B827-4893-884E-9F7753C49D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190e54-cfc2-437f-9a52-3e24cd8beba6"/>
    <ds:schemaRef ds:uri="ee22e595-1f28-4e49-9c93-ed3ee3f32f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BE9C73-6736-4E46-A8F0-16FC85947305}">
  <ds:schemaRefs>
    <ds:schemaRef ds:uri="http://schemas.microsoft.com/office/2006/metadata/properties"/>
    <ds:schemaRef ds:uri="http://schemas.microsoft.com/office/infopath/2007/PartnerControls"/>
    <ds:schemaRef ds:uri="9c190e54-cfc2-437f-9a52-3e24cd8beba6"/>
    <ds:schemaRef ds:uri="ee22e595-1f28-4e49-9c93-ed3ee3f32fc1"/>
  </ds:schemaRefs>
</ds:datastoreItem>
</file>

<file path=customXml/itemProps4.xml><?xml version="1.0" encoding="utf-8"?>
<ds:datastoreItem xmlns:ds="http://schemas.openxmlformats.org/officeDocument/2006/customXml" ds:itemID="{CAF23FC7-AE8C-4E40-8A26-6B339E29590D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ada6a3eb-c9c3-445b-8bcc-e0dc8ee4cc4a}" enabled="1" method="Standard" siteId="{cc0aff0c-22fa-44c3-9e34-015f1e96a5b7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7</Words>
  <Characters>1409</Characters>
  <Application>Microsoft Office Word</Application>
  <DocSecurity>0</DocSecurity>
  <Lines>11</Lines>
  <Paragraphs>3</Paragraphs>
  <ScaleCrop>false</ScaleCrop>
  <Company/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drea Massimo</dc:creator>
  <cp:keywords/>
  <dc:description/>
  <cp:lastModifiedBy>Roberto Arcangelo Marchesani</cp:lastModifiedBy>
  <cp:revision>3</cp:revision>
  <cp:lastPrinted>1899-12-31T23:00:00Z</cp:lastPrinted>
  <dcterms:created xsi:type="dcterms:W3CDTF">2026-04-07T08:19:00Z</dcterms:created>
  <dcterms:modified xsi:type="dcterms:W3CDTF">2026-04-07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266f2e9-5ba9-41e8-bb3a-ae1808c10e86_Enabled">
    <vt:lpwstr>true</vt:lpwstr>
  </property>
  <property fmtid="{D5CDD505-2E9C-101B-9397-08002B2CF9AE}" pid="3" name="MSIP_Label_b266f2e9-5ba9-41e8-bb3a-ae1808c10e86_SetDate">
    <vt:lpwstr>2022-04-05T10:41:38Z</vt:lpwstr>
  </property>
  <property fmtid="{D5CDD505-2E9C-101B-9397-08002B2CF9AE}" pid="4" name="MSIP_Label_b266f2e9-5ba9-41e8-bb3a-ae1808c10e86_Method">
    <vt:lpwstr>Standard</vt:lpwstr>
  </property>
  <property fmtid="{D5CDD505-2E9C-101B-9397-08002B2CF9AE}" pid="5" name="MSIP_Label_b266f2e9-5ba9-41e8-bb3a-ae1808c10e86_Name">
    <vt:lpwstr>Interno</vt:lpwstr>
  </property>
  <property fmtid="{D5CDD505-2E9C-101B-9397-08002B2CF9AE}" pid="6" name="MSIP_Label_b266f2e9-5ba9-41e8-bb3a-ae1808c10e86_SiteId">
    <vt:lpwstr>d9dbc877-29e4-4473-9855-d3db78ae431b</vt:lpwstr>
  </property>
  <property fmtid="{D5CDD505-2E9C-101B-9397-08002B2CF9AE}" pid="7" name="MSIP_Label_b266f2e9-5ba9-41e8-bb3a-ae1808c10e86_ActionId">
    <vt:lpwstr>3c5decb7-3c66-4cdc-ab83-dedca1dd1f34</vt:lpwstr>
  </property>
  <property fmtid="{D5CDD505-2E9C-101B-9397-08002B2CF9AE}" pid="8" name="MSIP_Label_b266f2e9-5ba9-41e8-bb3a-ae1808c10e86_ContentBits">
    <vt:lpwstr>1</vt:lpwstr>
  </property>
  <property fmtid="{D5CDD505-2E9C-101B-9397-08002B2CF9AE}" pid="9" name="TaxCatchAll">
    <vt:lpwstr/>
  </property>
  <property fmtid="{D5CDD505-2E9C-101B-9397-08002B2CF9AE}" pid="10" name="lcf76f155ced4ddcb4097134ff3c332f">
    <vt:lpwstr/>
  </property>
  <property fmtid="{D5CDD505-2E9C-101B-9397-08002B2CF9AE}" pid="11" name="MediaServiceImageTags">
    <vt:lpwstr/>
  </property>
</Properties>
</file>